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, 2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_c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, 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nal replacement therap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No R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RRT before and during tM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, 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RRT before tMCS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, 3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RRT during tMCS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8, 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MCS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EC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ECMEL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6, 1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Null deviance = 328; Null df = 264; Log-likelihood = -152; AIC = 323; BIC = 359; Deviance = 303; Residual df = 255; No. Obs. = 26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3T16:40:10Z</dcterms:created>
  <dcterms:modified xsi:type="dcterms:W3CDTF">2024-02-13T16:4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